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BBAA8" w14:textId="6A146A57" w:rsidR="00420F3E" w:rsidRDefault="00420F3E" w:rsidP="00420F3E">
      <w:pPr>
        <w:pStyle w:val="NoSpacing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0C4D8279" wp14:editId="6A406B6F">
            <wp:simplePos x="0" y="0"/>
            <wp:positionH relativeFrom="page">
              <wp:posOffset>299357</wp:posOffset>
            </wp:positionH>
            <wp:positionV relativeFrom="paragraph">
              <wp:posOffset>-620486</wp:posOffset>
            </wp:positionV>
            <wp:extent cx="1809750" cy="46672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6708B4" w14:textId="77777777" w:rsidR="00420F3E" w:rsidRPr="00512EBE" w:rsidRDefault="00420F3E" w:rsidP="00420F3E">
      <w:pPr>
        <w:pStyle w:val="NoSpacing"/>
        <w:jc w:val="center"/>
        <w:rPr>
          <w:b/>
          <w:sz w:val="28"/>
        </w:rPr>
      </w:pPr>
      <w:r>
        <w:rPr>
          <w:b/>
          <w:sz w:val="28"/>
        </w:rPr>
        <w:t>Early-Stage Assessment</w:t>
      </w:r>
    </w:p>
    <w:p w14:paraId="1EC59B03" w14:textId="77777777" w:rsidR="00420F3E" w:rsidRPr="001B5C54" w:rsidRDefault="00420F3E" w:rsidP="00420F3E">
      <w:pPr>
        <w:pStyle w:val="NoSpacing"/>
        <w:jc w:val="center"/>
        <w:rPr>
          <w:b/>
          <w:sz w:val="28"/>
        </w:rPr>
      </w:pPr>
      <w:r w:rsidRPr="00512EBE">
        <w:rPr>
          <w:b/>
          <w:sz w:val="28"/>
        </w:rPr>
        <w:t>School of Public Health</w:t>
      </w:r>
    </w:p>
    <w:tbl>
      <w:tblPr>
        <w:tblStyle w:val="TableGrid"/>
        <w:tblW w:w="9517" w:type="dxa"/>
        <w:tblLook w:val="04A0" w:firstRow="1" w:lastRow="0" w:firstColumn="1" w:lastColumn="0" w:noHBand="0" w:noVBand="1"/>
      </w:tblPr>
      <w:tblGrid>
        <w:gridCol w:w="2739"/>
        <w:gridCol w:w="6778"/>
      </w:tblGrid>
      <w:tr w:rsidR="00420F3E" w14:paraId="180E4037" w14:textId="77777777" w:rsidTr="006A5ACA">
        <w:trPr>
          <w:trHeight w:val="271"/>
        </w:trPr>
        <w:tc>
          <w:tcPr>
            <w:tcW w:w="9517" w:type="dxa"/>
            <w:gridSpan w:val="2"/>
          </w:tcPr>
          <w:p w14:paraId="1DD88FB8" w14:textId="77777777" w:rsidR="00420F3E" w:rsidRDefault="00420F3E" w:rsidP="00420F3E">
            <w:pPr>
              <w:pStyle w:val="NoSpacing"/>
            </w:pPr>
            <w:r>
              <w:rPr>
                <w:b/>
              </w:rPr>
              <w:t>ESA</w:t>
            </w:r>
            <w:r w:rsidRPr="00FC6B46">
              <w:rPr>
                <w:b/>
              </w:rPr>
              <w:t xml:space="preserve"> Time and Venue Details</w:t>
            </w:r>
          </w:p>
        </w:tc>
      </w:tr>
      <w:tr w:rsidR="00420F3E" w14:paraId="72249FAA" w14:textId="77777777" w:rsidTr="006A5ACA">
        <w:trPr>
          <w:trHeight w:val="827"/>
        </w:trPr>
        <w:tc>
          <w:tcPr>
            <w:tcW w:w="2739" w:type="dxa"/>
          </w:tcPr>
          <w:p w14:paraId="75C2448F" w14:textId="77777777" w:rsidR="00420F3E" w:rsidRPr="00FC6B46" w:rsidRDefault="00420F3E" w:rsidP="00420F3E">
            <w:pPr>
              <w:pStyle w:val="NoSpacing"/>
              <w:rPr>
                <w:b/>
              </w:rPr>
            </w:pPr>
          </w:p>
          <w:p w14:paraId="38CD2633" w14:textId="77777777" w:rsidR="00420F3E" w:rsidRPr="00FC6B46" w:rsidRDefault="00420F3E" w:rsidP="00420F3E">
            <w:pPr>
              <w:pStyle w:val="NoSpacing"/>
              <w:rPr>
                <w:b/>
              </w:rPr>
            </w:pPr>
            <w:r w:rsidRPr="00FC6B46">
              <w:rPr>
                <w:b/>
              </w:rPr>
              <w:t>Student Name</w:t>
            </w:r>
          </w:p>
          <w:p w14:paraId="313F3CEF" w14:textId="77777777" w:rsidR="00420F3E" w:rsidRPr="00FC6B46" w:rsidRDefault="00420F3E" w:rsidP="00420F3E">
            <w:pPr>
              <w:pStyle w:val="NoSpacing"/>
              <w:rPr>
                <w:b/>
              </w:rPr>
            </w:pPr>
          </w:p>
        </w:tc>
        <w:tc>
          <w:tcPr>
            <w:tcW w:w="6778" w:type="dxa"/>
          </w:tcPr>
          <w:p w14:paraId="62115E76" w14:textId="77777777" w:rsidR="00420F3E" w:rsidRDefault="00420F3E" w:rsidP="00420F3E">
            <w:pPr>
              <w:pStyle w:val="NoSpacing"/>
            </w:pPr>
          </w:p>
          <w:p w14:paraId="4F61B334" w14:textId="77777777" w:rsidR="00420F3E" w:rsidRDefault="00420F3E" w:rsidP="00420F3E">
            <w:pPr>
              <w:pStyle w:val="NoSpacing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420F3E" w14:paraId="24650235" w14:textId="77777777" w:rsidTr="006A5ACA">
        <w:trPr>
          <w:trHeight w:val="827"/>
        </w:trPr>
        <w:tc>
          <w:tcPr>
            <w:tcW w:w="2739" w:type="dxa"/>
          </w:tcPr>
          <w:p w14:paraId="020E2B6E" w14:textId="77777777" w:rsidR="00420F3E" w:rsidRPr="00FC6B46" w:rsidRDefault="00420F3E" w:rsidP="00420F3E">
            <w:pPr>
              <w:pStyle w:val="NoSpacing"/>
              <w:rPr>
                <w:b/>
              </w:rPr>
            </w:pPr>
          </w:p>
          <w:p w14:paraId="74A4D960" w14:textId="77777777" w:rsidR="00420F3E" w:rsidRPr="00FC6B46" w:rsidRDefault="00420F3E" w:rsidP="00420F3E">
            <w:pPr>
              <w:pStyle w:val="NoSpacing"/>
              <w:rPr>
                <w:b/>
              </w:rPr>
            </w:pPr>
            <w:r w:rsidRPr="00FC6B46">
              <w:rPr>
                <w:b/>
              </w:rPr>
              <w:t xml:space="preserve">Date of </w:t>
            </w:r>
            <w:r>
              <w:rPr>
                <w:b/>
              </w:rPr>
              <w:t>ESA</w:t>
            </w:r>
          </w:p>
          <w:p w14:paraId="73341D7A" w14:textId="77777777" w:rsidR="00420F3E" w:rsidRPr="00FC6B46" w:rsidRDefault="00420F3E" w:rsidP="00420F3E">
            <w:pPr>
              <w:pStyle w:val="NoSpacing"/>
              <w:rPr>
                <w:b/>
              </w:rPr>
            </w:pPr>
          </w:p>
        </w:tc>
        <w:tc>
          <w:tcPr>
            <w:tcW w:w="6778" w:type="dxa"/>
          </w:tcPr>
          <w:p w14:paraId="315BCDED" w14:textId="77777777" w:rsidR="00420F3E" w:rsidRDefault="00420F3E" w:rsidP="00420F3E">
            <w:pPr>
              <w:pStyle w:val="NoSpacing"/>
            </w:pPr>
          </w:p>
          <w:p w14:paraId="29F7D9A3" w14:textId="77777777" w:rsidR="00420F3E" w:rsidRDefault="00420F3E" w:rsidP="00420F3E">
            <w:pPr>
              <w:pStyle w:val="NoSpacing"/>
            </w:pP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420F3E" w14:paraId="3CCD3067" w14:textId="77777777" w:rsidTr="006A5ACA">
        <w:trPr>
          <w:trHeight w:val="827"/>
        </w:trPr>
        <w:tc>
          <w:tcPr>
            <w:tcW w:w="2739" w:type="dxa"/>
          </w:tcPr>
          <w:p w14:paraId="52126360" w14:textId="77777777" w:rsidR="00420F3E" w:rsidRPr="00FC6B46" w:rsidRDefault="00420F3E" w:rsidP="00420F3E">
            <w:pPr>
              <w:pStyle w:val="NoSpacing"/>
              <w:rPr>
                <w:b/>
              </w:rPr>
            </w:pPr>
          </w:p>
          <w:p w14:paraId="267B3597" w14:textId="77777777" w:rsidR="00420F3E" w:rsidRPr="00FC6B46" w:rsidRDefault="00420F3E" w:rsidP="00420F3E">
            <w:pPr>
              <w:pStyle w:val="NoSpacing"/>
              <w:rPr>
                <w:b/>
              </w:rPr>
            </w:pPr>
            <w:r w:rsidRPr="00FC6B46">
              <w:rPr>
                <w:b/>
              </w:rPr>
              <w:t xml:space="preserve">Time of </w:t>
            </w:r>
            <w:r>
              <w:rPr>
                <w:b/>
              </w:rPr>
              <w:t>ESA</w:t>
            </w:r>
          </w:p>
          <w:p w14:paraId="5FC3A1EB" w14:textId="77777777" w:rsidR="00420F3E" w:rsidRPr="00FC6B46" w:rsidRDefault="00420F3E" w:rsidP="00420F3E">
            <w:pPr>
              <w:pStyle w:val="NoSpacing"/>
              <w:rPr>
                <w:b/>
              </w:rPr>
            </w:pPr>
          </w:p>
        </w:tc>
        <w:tc>
          <w:tcPr>
            <w:tcW w:w="6778" w:type="dxa"/>
          </w:tcPr>
          <w:p w14:paraId="6F2799D2" w14:textId="77777777" w:rsidR="00420F3E" w:rsidRDefault="00420F3E" w:rsidP="00420F3E">
            <w:pPr>
              <w:pStyle w:val="NoSpacing"/>
            </w:pPr>
          </w:p>
          <w:p w14:paraId="5D450B3E" w14:textId="77777777" w:rsidR="00420F3E" w:rsidRDefault="00420F3E" w:rsidP="00420F3E">
            <w:pPr>
              <w:pStyle w:val="NoSpacing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2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420F3E" w14:paraId="6C02A733" w14:textId="77777777" w:rsidTr="006A5ACA">
        <w:trPr>
          <w:trHeight w:val="58"/>
        </w:trPr>
        <w:tc>
          <w:tcPr>
            <w:tcW w:w="2739" w:type="dxa"/>
          </w:tcPr>
          <w:p w14:paraId="26C6A1F5" w14:textId="77777777" w:rsidR="00420F3E" w:rsidRPr="00FC6B46" w:rsidRDefault="00420F3E" w:rsidP="00420F3E">
            <w:pPr>
              <w:pStyle w:val="NoSpacing"/>
              <w:rPr>
                <w:b/>
              </w:rPr>
            </w:pPr>
          </w:p>
          <w:p w14:paraId="2D3FF2DF" w14:textId="77777777" w:rsidR="00420F3E" w:rsidRPr="00FC6B46" w:rsidRDefault="00420F3E" w:rsidP="00420F3E">
            <w:pPr>
              <w:pStyle w:val="NoSpacing"/>
              <w:rPr>
                <w:b/>
              </w:rPr>
            </w:pPr>
            <w:r w:rsidRPr="00FC6B46">
              <w:rPr>
                <w:b/>
              </w:rPr>
              <w:t>Venue</w:t>
            </w:r>
          </w:p>
          <w:p w14:paraId="095517B4" w14:textId="77777777" w:rsidR="00420F3E" w:rsidRPr="00FC6B46" w:rsidRDefault="00420F3E" w:rsidP="00420F3E">
            <w:pPr>
              <w:pStyle w:val="NoSpacing"/>
              <w:rPr>
                <w:b/>
              </w:rPr>
            </w:pPr>
          </w:p>
        </w:tc>
        <w:tc>
          <w:tcPr>
            <w:tcW w:w="6778" w:type="dxa"/>
          </w:tcPr>
          <w:p w14:paraId="207AFAD5" w14:textId="77777777" w:rsidR="00420F3E" w:rsidRDefault="00420F3E" w:rsidP="00420F3E">
            <w:pPr>
              <w:pStyle w:val="NoSpacing"/>
            </w:pPr>
          </w:p>
          <w:p w14:paraId="28F577D3" w14:textId="77777777" w:rsidR="00420F3E" w:rsidRDefault="00420F3E" w:rsidP="00420F3E">
            <w:pPr>
              <w:pStyle w:val="NoSpacing"/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</w:tbl>
    <w:p w14:paraId="3CD54FA8" w14:textId="77777777" w:rsidR="00420F3E" w:rsidRPr="00512EBE" w:rsidRDefault="00420F3E" w:rsidP="00420F3E">
      <w:pPr>
        <w:rPr>
          <w:sz w:val="24"/>
          <w:szCs w:val="32"/>
        </w:rPr>
      </w:pPr>
      <w:r w:rsidRPr="00512EBE">
        <w:rPr>
          <w:sz w:val="24"/>
          <w:szCs w:val="32"/>
        </w:rPr>
        <w:t>Independent Assessor’s contact details</w:t>
      </w:r>
    </w:p>
    <w:tbl>
      <w:tblPr>
        <w:tblStyle w:val="TableGrid"/>
        <w:tblW w:w="9671" w:type="dxa"/>
        <w:tblLayout w:type="fixed"/>
        <w:tblLook w:val="04A0" w:firstRow="1" w:lastRow="0" w:firstColumn="1" w:lastColumn="0" w:noHBand="0" w:noVBand="1"/>
      </w:tblPr>
      <w:tblGrid>
        <w:gridCol w:w="2783"/>
        <w:gridCol w:w="6888"/>
      </w:tblGrid>
      <w:tr w:rsidR="00420F3E" w:rsidRPr="00512EBE" w14:paraId="4A718B8C" w14:textId="77777777" w:rsidTr="00420F3E">
        <w:trPr>
          <w:trHeight w:val="278"/>
        </w:trPr>
        <w:tc>
          <w:tcPr>
            <w:tcW w:w="9671" w:type="dxa"/>
            <w:gridSpan w:val="2"/>
          </w:tcPr>
          <w:p w14:paraId="5E5DAAE2" w14:textId="77777777" w:rsidR="00420F3E" w:rsidRPr="00512EBE" w:rsidRDefault="00420F3E" w:rsidP="00420F3E">
            <w:pPr>
              <w:rPr>
                <w:b/>
                <w:szCs w:val="32"/>
              </w:rPr>
            </w:pPr>
            <w:r w:rsidRPr="00512EBE">
              <w:rPr>
                <w:b/>
                <w:szCs w:val="32"/>
              </w:rPr>
              <w:t>Independent Assessor 1</w:t>
            </w:r>
          </w:p>
        </w:tc>
      </w:tr>
      <w:tr w:rsidR="00420F3E" w:rsidRPr="00512EBE" w14:paraId="4ADF4221" w14:textId="77777777" w:rsidTr="00420F3E">
        <w:trPr>
          <w:trHeight w:val="241"/>
        </w:trPr>
        <w:tc>
          <w:tcPr>
            <w:tcW w:w="2783" w:type="dxa"/>
          </w:tcPr>
          <w:p w14:paraId="010365D6" w14:textId="77777777" w:rsidR="00420F3E" w:rsidRDefault="00420F3E" w:rsidP="00420F3E">
            <w:pPr>
              <w:rPr>
                <w:b/>
                <w:szCs w:val="32"/>
              </w:rPr>
            </w:pPr>
          </w:p>
          <w:p w14:paraId="7A666C66" w14:textId="77777777" w:rsidR="00420F3E" w:rsidRDefault="00420F3E" w:rsidP="00420F3E">
            <w:pPr>
              <w:rPr>
                <w:b/>
                <w:szCs w:val="32"/>
              </w:rPr>
            </w:pPr>
            <w:r>
              <w:rPr>
                <w:b/>
                <w:szCs w:val="32"/>
              </w:rPr>
              <w:t>Assessors Full Name</w:t>
            </w:r>
          </w:p>
          <w:p w14:paraId="465984F5" w14:textId="77777777" w:rsidR="00420F3E" w:rsidRPr="00512EBE" w:rsidRDefault="00420F3E" w:rsidP="00420F3E">
            <w:pPr>
              <w:rPr>
                <w:b/>
                <w:szCs w:val="32"/>
              </w:rPr>
            </w:pPr>
          </w:p>
        </w:tc>
        <w:tc>
          <w:tcPr>
            <w:tcW w:w="6887" w:type="dxa"/>
          </w:tcPr>
          <w:p w14:paraId="734E92C7" w14:textId="77777777" w:rsidR="00420F3E" w:rsidRDefault="00420F3E" w:rsidP="00420F3E">
            <w:pPr>
              <w:rPr>
                <w:szCs w:val="32"/>
              </w:rPr>
            </w:pPr>
          </w:p>
          <w:p w14:paraId="2861CC16" w14:textId="77777777" w:rsidR="00420F3E" w:rsidRPr="00512EBE" w:rsidRDefault="00420F3E" w:rsidP="00420F3E">
            <w:pPr>
              <w:rPr>
                <w:szCs w:val="32"/>
              </w:rPr>
            </w:pPr>
            <w:r>
              <w:rPr>
                <w:szCs w:val="3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szCs w:val="32"/>
              </w:rPr>
              <w:instrText xml:space="preserve"> FORMTEXT </w:instrText>
            </w:r>
            <w:r>
              <w:rPr>
                <w:szCs w:val="32"/>
              </w:rPr>
            </w:r>
            <w:r>
              <w:rPr>
                <w:szCs w:val="32"/>
              </w:rPr>
              <w:fldChar w:fldCharType="separate"/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szCs w:val="32"/>
              </w:rPr>
              <w:fldChar w:fldCharType="end"/>
            </w:r>
            <w:bookmarkEnd w:id="4"/>
          </w:p>
        </w:tc>
      </w:tr>
      <w:tr w:rsidR="00420F3E" w:rsidRPr="00512EBE" w14:paraId="060CA896" w14:textId="77777777" w:rsidTr="00420F3E">
        <w:trPr>
          <w:trHeight w:val="914"/>
        </w:trPr>
        <w:tc>
          <w:tcPr>
            <w:tcW w:w="9671" w:type="dxa"/>
            <w:gridSpan w:val="2"/>
          </w:tcPr>
          <w:p w14:paraId="71F8D988" w14:textId="77777777" w:rsidR="00420F3E" w:rsidRDefault="00420F3E" w:rsidP="00420F3E">
            <w:pPr>
              <w:rPr>
                <w:b/>
                <w:szCs w:val="32"/>
              </w:rPr>
            </w:pPr>
            <w:r>
              <w:rPr>
                <w:b/>
                <w:szCs w:val="32"/>
              </w:rPr>
              <w:t>Please summarise the reasons why the nominated assessor is suitable for appointment to this role</w:t>
            </w:r>
          </w:p>
          <w:p w14:paraId="03B82DA6" w14:textId="77777777" w:rsidR="00420F3E" w:rsidRDefault="00420F3E" w:rsidP="00420F3E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4BBBFE03" w14:textId="77777777" w:rsidR="00420F3E" w:rsidRPr="00512EBE" w:rsidRDefault="00420F3E" w:rsidP="00420F3E">
            <w:pPr>
              <w:rPr>
                <w:b/>
                <w:szCs w:val="32"/>
              </w:rPr>
            </w:pPr>
          </w:p>
        </w:tc>
      </w:tr>
      <w:tr w:rsidR="00420F3E" w:rsidRPr="00512EBE" w14:paraId="6A81AE20" w14:textId="77777777" w:rsidTr="00420F3E">
        <w:trPr>
          <w:trHeight w:val="851"/>
        </w:trPr>
        <w:tc>
          <w:tcPr>
            <w:tcW w:w="2783" w:type="dxa"/>
          </w:tcPr>
          <w:p w14:paraId="2EAC40C2" w14:textId="77777777" w:rsidR="00420F3E" w:rsidRDefault="00420F3E" w:rsidP="00420F3E">
            <w:pPr>
              <w:rPr>
                <w:b/>
                <w:szCs w:val="32"/>
              </w:rPr>
            </w:pPr>
          </w:p>
          <w:p w14:paraId="213D2A25" w14:textId="77777777" w:rsidR="00420F3E" w:rsidRDefault="00420F3E" w:rsidP="00420F3E">
            <w:pPr>
              <w:rPr>
                <w:b/>
                <w:szCs w:val="32"/>
              </w:rPr>
            </w:pPr>
            <w:r w:rsidRPr="00512EBE">
              <w:rPr>
                <w:b/>
                <w:szCs w:val="32"/>
              </w:rPr>
              <w:t>Assessors Contact Email</w:t>
            </w:r>
          </w:p>
          <w:p w14:paraId="428694D9" w14:textId="77777777" w:rsidR="00420F3E" w:rsidRPr="00512EBE" w:rsidRDefault="00420F3E" w:rsidP="00420F3E">
            <w:pPr>
              <w:rPr>
                <w:b/>
                <w:szCs w:val="32"/>
              </w:rPr>
            </w:pPr>
          </w:p>
        </w:tc>
        <w:tc>
          <w:tcPr>
            <w:tcW w:w="6887" w:type="dxa"/>
          </w:tcPr>
          <w:p w14:paraId="400926A4" w14:textId="77777777" w:rsidR="00420F3E" w:rsidRDefault="00420F3E" w:rsidP="00420F3E">
            <w:pPr>
              <w:rPr>
                <w:szCs w:val="32"/>
              </w:rPr>
            </w:pPr>
          </w:p>
          <w:p w14:paraId="3A1C4B4D" w14:textId="77777777" w:rsidR="00420F3E" w:rsidRPr="00512EBE" w:rsidRDefault="00420F3E" w:rsidP="00420F3E">
            <w:pPr>
              <w:rPr>
                <w:szCs w:val="32"/>
              </w:rPr>
            </w:pPr>
            <w:r>
              <w:rPr>
                <w:szCs w:val="3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szCs w:val="32"/>
              </w:rPr>
              <w:instrText xml:space="preserve"> FORMTEXT </w:instrText>
            </w:r>
            <w:r>
              <w:rPr>
                <w:szCs w:val="32"/>
              </w:rPr>
            </w:r>
            <w:r>
              <w:rPr>
                <w:szCs w:val="32"/>
              </w:rPr>
              <w:fldChar w:fldCharType="separate"/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szCs w:val="32"/>
              </w:rPr>
              <w:fldChar w:fldCharType="end"/>
            </w:r>
            <w:bookmarkEnd w:id="5"/>
          </w:p>
        </w:tc>
      </w:tr>
    </w:tbl>
    <w:p w14:paraId="0C01E3B6" w14:textId="77777777" w:rsidR="00420F3E" w:rsidRPr="00512EBE" w:rsidRDefault="00420F3E" w:rsidP="00420F3E">
      <w:pPr>
        <w:rPr>
          <w:sz w:val="20"/>
          <w:szCs w:val="32"/>
        </w:rPr>
      </w:pPr>
    </w:p>
    <w:tbl>
      <w:tblPr>
        <w:tblStyle w:val="TableGrid"/>
        <w:tblW w:w="9688" w:type="dxa"/>
        <w:tblLayout w:type="fixed"/>
        <w:tblLook w:val="04A0" w:firstRow="1" w:lastRow="0" w:firstColumn="1" w:lastColumn="0" w:noHBand="0" w:noVBand="1"/>
      </w:tblPr>
      <w:tblGrid>
        <w:gridCol w:w="2639"/>
        <w:gridCol w:w="7049"/>
      </w:tblGrid>
      <w:tr w:rsidR="00420F3E" w:rsidRPr="00512EBE" w14:paraId="155B3849" w14:textId="77777777" w:rsidTr="00420F3E">
        <w:trPr>
          <w:trHeight w:val="278"/>
        </w:trPr>
        <w:tc>
          <w:tcPr>
            <w:tcW w:w="9688" w:type="dxa"/>
            <w:gridSpan w:val="2"/>
          </w:tcPr>
          <w:p w14:paraId="3F8967AD" w14:textId="77777777" w:rsidR="00420F3E" w:rsidRPr="00512EBE" w:rsidRDefault="00420F3E" w:rsidP="00420F3E">
            <w:pPr>
              <w:rPr>
                <w:b/>
                <w:szCs w:val="32"/>
              </w:rPr>
            </w:pPr>
            <w:r w:rsidRPr="00512EBE">
              <w:rPr>
                <w:b/>
                <w:szCs w:val="32"/>
              </w:rPr>
              <w:t>Independent Assessor 2</w:t>
            </w:r>
          </w:p>
        </w:tc>
      </w:tr>
      <w:tr w:rsidR="00420F3E" w:rsidRPr="00512EBE" w14:paraId="39ABF007" w14:textId="77777777" w:rsidTr="00420F3E">
        <w:trPr>
          <w:trHeight w:val="242"/>
        </w:trPr>
        <w:tc>
          <w:tcPr>
            <w:tcW w:w="2639" w:type="dxa"/>
          </w:tcPr>
          <w:p w14:paraId="678AF33A" w14:textId="77777777" w:rsidR="00420F3E" w:rsidRDefault="00420F3E" w:rsidP="00420F3E">
            <w:pPr>
              <w:rPr>
                <w:b/>
                <w:szCs w:val="32"/>
              </w:rPr>
            </w:pPr>
          </w:p>
          <w:p w14:paraId="58A1E670" w14:textId="77777777" w:rsidR="00420F3E" w:rsidRDefault="00420F3E" w:rsidP="00420F3E">
            <w:pPr>
              <w:rPr>
                <w:b/>
                <w:szCs w:val="32"/>
              </w:rPr>
            </w:pPr>
            <w:r>
              <w:rPr>
                <w:b/>
                <w:szCs w:val="32"/>
              </w:rPr>
              <w:t>Assessors Full Name</w:t>
            </w:r>
          </w:p>
          <w:p w14:paraId="561245E1" w14:textId="77777777" w:rsidR="00420F3E" w:rsidRPr="00512EBE" w:rsidRDefault="00420F3E" w:rsidP="00420F3E">
            <w:pPr>
              <w:rPr>
                <w:b/>
                <w:szCs w:val="32"/>
              </w:rPr>
            </w:pPr>
          </w:p>
        </w:tc>
        <w:tc>
          <w:tcPr>
            <w:tcW w:w="7048" w:type="dxa"/>
          </w:tcPr>
          <w:p w14:paraId="160FB7DC" w14:textId="77777777" w:rsidR="00420F3E" w:rsidRDefault="00420F3E" w:rsidP="00420F3E">
            <w:pPr>
              <w:rPr>
                <w:szCs w:val="32"/>
              </w:rPr>
            </w:pPr>
          </w:p>
          <w:p w14:paraId="740D34B5" w14:textId="77777777" w:rsidR="00420F3E" w:rsidRPr="00512EBE" w:rsidRDefault="00420F3E" w:rsidP="00420F3E">
            <w:pPr>
              <w:rPr>
                <w:szCs w:val="32"/>
              </w:rPr>
            </w:pPr>
            <w:r>
              <w:rPr>
                <w:szCs w:val="3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6" w:name="Text1"/>
            <w:r>
              <w:rPr>
                <w:szCs w:val="32"/>
              </w:rPr>
              <w:instrText xml:space="preserve"> FORMTEXT </w:instrText>
            </w:r>
            <w:r>
              <w:rPr>
                <w:szCs w:val="32"/>
              </w:rPr>
            </w:r>
            <w:r>
              <w:rPr>
                <w:szCs w:val="32"/>
              </w:rPr>
              <w:fldChar w:fldCharType="separate"/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szCs w:val="32"/>
              </w:rPr>
              <w:fldChar w:fldCharType="end"/>
            </w:r>
            <w:bookmarkEnd w:id="6"/>
          </w:p>
        </w:tc>
      </w:tr>
      <w:tr w:rsidR="00420F3E" w:rsidRPr="00512EBE" w14:paraId="4668DD14" w14:textId="77777777" w:rsidTr="00420F3E">
        <w:trPr>
          <w:trHeight w:val="916"/>
        </w:trPr>
        <w:tc>
          <w:tcPr>
            <w:tcW w:w="9688" w:type="dxa"/>
            <w:gridSpan w:val="2"/>
          </w:tcPr>
          <w:p w14:paraId="14240228" w14:textId="77777777" w:rsidR="00420F3E" w:rsidRDefault="00420F3E" w:rsidP="00420F3E">
            <w:pPr>
              <w:rPr>
                <w:b/>
                <w:szCs w:val="32"/>
              </w:rPr>
            </w:pPr>
            <w:r>
              <w:rPr>
                <w:b/>
                <w:szCs w:val="32"/>
              </w:rPr>
              <w:t>Please summarise the reasons why the nominated assessor is suitable for appointment to this role</w:t>
            </w:r>
          </w:p>
          <w:p w14:paraId="198ACB58" w14:textId="77777777" w:rsidR="00420F3E" w:rsidRDefault="00420F3E" w:rsidP="00420F3E">
            <w:pPr>
              <w:rPr>
                <w:rFonts w:asciiTheme="majorHAnsi" w:hAnsiTheme="majorHAnsi"/>
                <w:sz w:val="28"/>
                <w:szCs w:val="28"/>
              </w:rPr>
            </w:pPr>
          </w:p>
          <w:p w14:paraId="7CA7A4C4" w14:textId="77777777" w:rsidR="00420F3E" w:rsidRPr="00512EBE" w:rsidRDefault="00420F3E" w:rsidP="00420F3E">
            <w:pPr>
              <w:rPr>
                <w:b/>
                <w:szCs w:val="32"/>
              </w:rPr>
            </w:pPr>
          </w:p>
        </w:tc>
      </w:tr>
      <w:tr w:rsidR="00420F3E" w:rsidRPr="00512EBE" w14:paraId="291DE249" w14:textId="77777777" w:rsidTr="00420F3E">
        <w:trPr>
          <w:trHeight w:val="853"/>
        </w:trPr>
        <w:tc>
          <w:tcPr>
            <w:tcW w:w="2639" w:type="dxa"/>
          </w:tcPr>
          <w:p w14:paraId="3FF61511" w14:textId="77777777" w:rsidR="00420F3E" w:rsidRDefault="00420F3E" w:rsidP="00420F3E">
            <w:pPr>
              <w:rPr>
                <w:b/>
                <w:szCs w:val="32"/>
              </w:rPr>
            </w:pPr>
          </w:p>
          <w:p w14:paraId="5E930DFB" w14:textId="77777777" w:rsidR="00420F3E" w:rsidRDefault="00420F3E" w:rsidP="00420F3E">
            <w:pPr>
              <w:rPr>
                <w:b/>
                <w:szCs w:val="32"/>
              </w:rPr>
            </w:pPr>
            <w:r w:rsidRPr="00512EBE">
              <w:rPr>
                <w:b/>
                <w:szCs w:val="32"/>
              </w:rPr>
              <w:t>Assessors Contact Email</w:t>
            </w:r>
          </w:p>
          <w:p w14:paraId="4A8C4A19" w14:textId="77777777" w:rsidR="00420F3E" w:rsidRPr="00512EBE" w:rsidRDefault="00420F3E" w:rsidP="00420F3E">
            <w:pPr>
              <w:rPr>
                <w:b/>
                <w:szCs w:val="32"/>
              </w:rPr>
            </w:pPr>
          </w:p>
        </w:tc>
        <w:tc>
          <w:tcPr>
            <w:tcW w:w="7048" w:type="dxa"/>
          </w:tcPr>
          <w:p w14:paraId="03037ADA" w14:textId="77777777" w:rsidR="00420F3E" w:rsidRDefault="00420F3E" w:rsidP="00420F3E">
            <w:pPr>
              <w:rPr>
                <w:szCs w:val="32"/>
              </w:rPr>
            </w:pPr>
          </w:p>
          <w:p w14:paraId="378CA189" w14:textId="77777777" w:rsidR="00420F3E" w:rsidRPr="00512EBE" w:rsidRDefault="00420F3E" w:rsidP="00420F3E">
            <w:pPr>
              <w:rPr>
                <w:szCs w:val="32"/>
              </w:rPr>
            </w:pPr>
            <w:r>
              <w:rPr>
                <w:szCs w:val="3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7" w:name="Text2"/>
            <w:r>
              <w:rPr>
                <w:szCs w:val="32"/>
              </w:rPr>
              <w:instrText xml:space="preserve"> FORMTEXT </w:instrText>
            </w:r>
            <w:r>
              <w:rPr>
                <w:szCs w:val="32"/>
              </w:rPr>
            </w:r>
            <w:r>
              <w:rPr>
                <w:szCs w:val="32"/>
              </w:rPr>
              <w:fldChar w:fldCharType="separate"/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szCs w:val="32"/>
              </w:rPr>
              <w:fldChar w:fldCharType="end"/>
            </w:r>
            <w:bookmarkEnd w:id="7"/>
          </w:p>
        </w:tc>
      </w:tr>
      <w:tr w:rsidR="00420F3E" w:rsidRPr="00512EBE" w14:paraId="3ED6436B" w14:textId="77777777" w:rsidTr="00420F3E">
        <w:trPr>
          <w:trHeight w:val="1401"/>
        </w:trPr>
        <w:tc>
          <w:tcPr>
            <w:tcW w:w="9688" w:type="dxa"/>
            <w:gridSpan w:val="2"/>
          </w:tcPr>
          <w:p w14:paraId="7A7EC902" w14:textId="77777777" w:rsidR="00420F3E" w:rsidRDefault="00420F3E" w:rsidP="00420F3E">
            <w:pPr>
              <w:rPr>
                <w:rFonts w:cstheme="minorHAnsi"/>
                <w:b/>
                <w:szCs w:val="20"/>
              </w:rPr>
            </w:pPr>
            <w:r w:rsidRPr="0069394E">
              <w:rPr>
                <w:rFonts w:cstheme="minorHAnsi"/>
                <w:b/>
                <w:szCs w:val="20"/>
              </w:rPr>
              <w:t>Divisional Approval:</w:t>
            </w:r>
            <w:r>
              <w:rPr>
                <w:rFonts w:cstheme="minorHAnsi"/>
                <w:b/>
                <w:szCs w:val="20"/>
              </w:rPr>
              <w:t xml:space="preserve"> </w:t>
            </w:r>
          </w:p>
          <w:p w14:paraId="32699A14" w14:textId="77777777" w:rsidR="00420F3E" w:rsidRDefault="00420F3E" w:rsidP="00420F3E">
            <w:pPr>
              <w:rPr>
                <w:rFonts w:cstheme="minorHAnsi"/>
                <w:b/>
                <w:szCs w:val="20"/>
              </w:rPr>
            </w:pPr>
          </w:p>
          <w:p w14:paraId="0443F9E4" w14:textId="14198756" w:rsidR="00420F3E" w:rsidRPr="00420F3E" w:rsidRDefault="00420F3E" w:rsidP="00420F3E">
            <w:pPr>
              <w:rPr>
                <w:rFonts w:cstheme="minorHAnsi"/>
                <w:b/>
                <w:szCs w:val="20"/>
              </w:rPr>
            </w:pPr>
            <w:r w:rsidRPr="001B5C54">
              <w:rPr>
                <w:rFonts w:cstheme="minorHAnsi"/>
                <w:b/>
                <w:szCs w:val="20"/>
              </w:rPr>
              <w:t xml:space="preserve">On behalf of the School of Public Health, I </w:t>
            </w:r>
            <w:r>
              <w:rPr>
                <w:rFonts w:cstheme="minorHAnsi"/>
                <w:b/>
                <w:szCs w:val="20"/>
              </w:rPr>
              <w:t xml:space="preserve">approve the panel of assessors </w:t>
            </w:r>
            <w:r w:rsidRPr="001B5C54">
              <w:rPr>
                <w:rFonts w:cstheme="minorHAnsi"/>
                <w:b/>
                <w:szCs w:val="20"/>
              </w:rPr>
              <w:t>according to College regulations.</w:t>
            </w:r>
          </w:p>
        </w:tc>
      </w:tr>
      <w:tr w:rsidR="00420F3E" w:rsidRPr="00512EBE" w14:paraId="17896124" w14:textId="77777777" w:rsidTr="00420F3E">
        <w:trPr>
          <w:trHeight w:val="287"/>
        </w:trPr>
        <w:tc>
          <w:tcPr>
            <w:tcW w:w="2639" w:type="dxa"/>
          </w:tcPr>
          <w:p w14:paraId="3CE5446D" w14:textId="77777777" w:rsidR="00420F3E" w:rsidRDefault="00420F3E" w:rsidP="00420F3E">
            <w:pPr>
              <w:rPr>
                <w:b/>
                <w:szCs w:val="32"/>
              </w:rPr>
            </w:pPr>
            <w:r>
              <w:rPr>
                <w:b/>
                <w:szCs w:val="32"/>
              </w:rPr>
              <w:t>Name</w:t>
            </w:r>
          </w:p>
        </w:tc>
        <w:tc>
          <w:tcPr>
            <w:tcW w:w="7048" w:type="dxa"/>
          </w:tcPr>
          <w:p w14:paraId="427EDA4C" w14:textId="13FC3BDA" w:rsidR="00420F3E" w:rsidRDefault="00420F3E" w:rsidP="004B7B17">
            <w:pPr>
              <w:tabs>
                <w:tab w:val="left" w:pos="2229"/>
              </w:tabs>
              <w:rPr>
                <w:szCs w:val="32"/>
              </w:rPr>
            </w:pPr>
          </w:p>
        </w:tc>
      </w:tr>
      <w:tr w:rsidR="00420F3E" w:rsidRPr="00512EBE" w14:paraId="74C76A1D" w14:textId="77777777" w:rsidTr="00420F3E">
        <w:trPr>
          <w:trHeight w:val="566"/>
        </w:trPr>
        <w:tc>
          <w:tcPr>
            <w:tcW w:w="2639" w:type="dxa"/>
          </w:tcPr>
          <w:p w14:paraId="0C605927" w14:textId="77777777" w:rsidR="00420F3E" w:rsidRDefault="00420F3E" w:rsidP="00420F3E">
            <w:pPr>
              <w:rPr>
                <w:b/>
                <w:szCs w:val="32"/>
              </w:rPr>
            </w:pPr>
            <w:r>
              <w:rPr>
                <w:b/>
                <w:szCs w:val="32"/>
              </w:rPr>
              <w:t>Signature</w:t>
            </w:r>
          </w:p>
        </w:tc>
        <w:tc>
          <w:tcPr>
            <w:tcW w:w="7048" w:type="dxa"/>
          </w:tcPr>
          <w:p w14:paraId="033C8284" w14:textId="77777777" w:rsidR="00420F3E" w:rsidRDefault="00420F3E" w:rsidP="00420F3E">
            <w:pPr>
              <w:rPr>
                <w:szCs w:val="32"/>
              </w:rPr>
            </w:pPr>
          </w:p>
          <w:p w14:paraId="6748F40C" w14:textId="105A8EC8" w:rsidR="00420F3E" w:rsidRDefault="00420F3E" w:rsidP="00420F3E">
            <w:pPr>
              <w:rPr>
                <w:szCs w:val="32"/>
              </w:rPr>
            </w:pPr>
            <w:r>
              <w:rPr>
                <w:szCs w:val="3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Cs w:val="32"/>
              </w:rPr>
              <w:instrText xml:space="preserve"> FORMTEXT </w:instrText>
            </w:r>
            <w:r>
              <w:rPr>
                <w:szCs w:val="32"/>
              </w:rPr>
            </w:r>
            <w:r>
              <w:rPr>
                <w:szCs w:val="32"/>
              </w:rPr>
              <w:fldChar w:fldCharType="separate"/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szCs w:val="32"/>
              </w:rPr>
              <w:fldChar w:fldCharType="end"/>
            </w:r>
          </w:p>
        </w:tc>
      </w:tr>
      <w:tr w:rsidR="00420F3E" w:rsidRPr="00512EBE" w14:paraId="590FFCF9" w14:textId="77777777" w:rsidTr="00420F3E">
        <w:trPr>
          <w:trHeight w:val="278"/>
        </w:trPr>
        <w:tc>
          <w:tcPr>
            <w:tcW w:w="2639" w:type="dxa"/>
          </w:tcPr>
          <w:p w14:paraId="213EE11C" w14:textId="69311F8D" w:rsidR="00420F3E" w:rsidRDefault="00420F3E" w:rsidP="00420F3E">
            <w:pPr>
              <w:rPr>
                <w:b/>
                <w:szCs w:val="32"/>
              </w:rPr>
            </w:pPr>
            <w:r>
              <w:rPr>
                <w:b/>
                <w:szCs w:val="32"/>
              </w:rPr>
              <w:t>Date</w:t>
            </w:r>
          </w:p>
        </w:tc>
        <w:tc>
          <w:tcPr>
            <w:tcW w:w="7048" w:type="dxa"/>
          </w:tcPr>
          <w:p w14:paraId="044EAB58" w14:textId="24917579" w:rsidR="00420F3E" w:rsidRDefault="00420F3E" w:rsidP="00420F3E">
            <w:pPr>
              <w:rPr>
                <w:szCs w:val="32"/>
              </w:rPr>
            </w:pPr>
            <w:r>
              <w:rPr>
                <w:szCs w:val="3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Cs w:val="32"/>
              </w:rPr>
              <w:instrText xml:space="preserve"> FORMTEXT </w:instrText>
            </w:r>
            <w:r>
              <w:rPr>
                <w:szCs w:val="32"/>
              </w:rPr>
            </w:r>
            <w:r>
              <w:rPr>
                <w:szCs w:val="32"/>
              </w:rPr>
              <w:fldChar w:fldCharType="separate"/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noProof/>
                <w:szCs w:val="32"/>
              </w:rPr>
              <w:t> </w:t>
            </w:r>
            <w:r>
              <w:rPr>
                <w:szCs w:val="32"/>
              </w:rPr>
              <w:fldChar w:fldCharType="end"/>
            </w:r>
          </w:p>
        </w:tc>
      </w:tr>
    </w:tbl>
    <w:p w14:paraId="5568CA87" w14:textId="77777777" w:rsidR="00420F3E" w:rsidRPr="00AB2230" w:rsidRDefault="00420F3E" w:rsidP="00420F3E">
      <w:pPr>
        <w:rPr>
          <w:rFonts w:asciiTheme="majorHAnsi" w:hAnsiTheme="majorHAnsi"/>
          <w:sz w:val="2"/>
          <w:szCs w:val="2"/>
        </w:rPr>
      </w:pPr>
    </w:p>
    <w:sectPr w:rsidR="00420F3E" w:rsidRPr="00AB22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gQiQ0NTE3MjCwNLUyUdpeDU4uLM/DyQAqNaAL1ugrgsAAAA"/>
  </w:docVars>
  <w:rsids>
    <w:rsidRoot w:val="00420F3E"/>
    <w:rsid w:val="0029653F"/>
    <w:rsid w:val="002D00E4"/>
    <w:rsid w:val="00420F3E"/>
    <w:rsid w:val="004B7B17"/>
    <w:rsid w:val="00B77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B645B"/>
  <w15:chartTrackingRefBased/>
  <w15:docId w15:val="{201ACFBD-2D14-4946-BB31-CBC89E880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20F3E"/>
    <w:pPr>
      <w:spacing w:after="0" w:line="240" w:lineRule="auto"/>
    </w:pPr>
  </w:style>
  <w:style w:type="table" w:styleId="TableGrid">
    <w:name w:val="Table Grid"/>
    <w:basedOn w:val="TableNormal"/>
    <w:uiPriority w:val="59"/>
    <w:rsid w:val="00420F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2</Words>
  <Characters>755</Characters>
  <Application>Microsoft Office Word</Application>
  <DocSecurity>0</DocSecurity>
  <Lines>6</Lines>
  <Paragraphs>1</Paragraphs>
  <ScaleCrop>false</ScaleCrop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y, Rahma M</dc:creator>
  <cp:keywords/>
  <dc:description/>
  <cp:lastModifiedBy>Ally, Rahma M</cp:lastModifiedBy>
  <cp:revision>2</cp:revision>
  <dcterms:created xsi:type="dcterms:W3CDTF">2023-05-23T15:25:00Z</dcterms:created>
  <dcterms:modified xsi:type="dcterms:W3CDTF">2023-06-05T17:33:00Z</dcterms:modified>
</cp:coreProperties>
</file>